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E4DEF" w14:textId="292EC9EE" w:rsidR="004308AB" w:rsidRDefault="00102BA0">
      <w:pPr>
        <w:rPr>
          <w:b/>
          <w:bCs/>
          <w:sz w:val="44"/>
          <w:szCs w:val="44"/>
        </w:rPr>
      </w:pPr>
      <w:r>
        <w:t xml:space="preserve">                                                    </w:t>
      </w:r>
      <w:r w:rsidRPr="00102BA0">
        <w:rPr>
          <w:b/>
          <w:bCs/>
          <w:sz w:val="44"/>
          <w:szCs w:val="44"/>
        </w:rPr>
        <w:t xml:space="preserve">My latest capstone </w:t>
      </w:r>
      <w:proofErr w:type="gramStart"/>
      <w:r w:rsidRPr="00102BA0">
        <w:rPr>
          <w:b/>
          <w:bCs/>
          <w:sz w:val="44"/>
          <w:szCs w:val="44"/>
        </w:rPr>
        <w:t>report</w:t>
      </w:r>
      <w:proofErr w:type="gramEnd"/>
    </w:p>
    <w:p w14:paraId="03056C15" w14:textId="02101316" w:rsidR="00102BA0" w:rsidRDefault="00102BA0">
      <w:pPr>
        <w:rPr>
          <w:b/>
          <w:bCs/>
          <w:sz w:val="44"/>
          <w:szCs w:val="44"/>
        </w:rPr>
      </w:pPr>
    </w:p>
    <w:p w14:paraId="3DB8E1FA" w14:textId="2FC3C41C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1.my problem statement was that people have a hard time viewing their insurance charges so to solve this problem </w:t>
      </w:r>
    </w:p>
    <w:p w14:paraId="0844F579" w14:textId="75F993E7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2.the dataset is about the person’s medical insurance info there are 7 categories</w:t>
      </w:r>
    </w:p>
    <w:p w14:paraId="02ABFE75" w14:textId="52A9CBAA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a. age-the persons age</w:t>
      </w:r>
    </w:p>
    <w:p w14:paraId="6C42532B" w14:textId="73B71B93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b. sex-the persons gender</w:t>
      </w:r>
    </w:p>
    <w:p w14:paraId="0BCCB672" w14:textId="282FE075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c. </w:t>
      </w:r>
      <w:r w:rsidR="001D0D5F">
        <w:rPr>
          <w:b/>
          <w:bCs/>
          <w:sz w:val="44"/>
          <w:szCs w:val="44"/>
        </w:rPr>
        <w:t>B.M.I</w:t>
      </w:r>
      <w:r>
        <w:rPr>
          <w:b/>
          <w:bCs/>
          <w:sz w:val="44"/>
          <w:szCs w:val="44"/>
        </w:rPr>
        <w:t>-the body mass index</w:t>
      </w:r>
    </w:p>
    <w:p w14:paraId="71969352" w14:textId="35CBC490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d. children-the no. of children covered in insurance</w:t>
      </w:r>
    </w:p>
    <w:p w14:paraId="654093C3" w14:textId="67FA324B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e. smoker- if that person smokes</w:t>
      </w:r>
    </w:p>
    <w:p w14:paraId="04686820" w14:textId="571EBC97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f. region- where the person is from</w:t>
      </w:r>
    </w:p>
    <w:p w14:paraId="5135CFE9" w14:textId="0B95A8AE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g. charges- the amount paid for the insurance and paid using medical insurance</w:t>
      </w:r>
    </w:p>
    <w:p w14:paraId="0774DDE7" w14:textId="7476782E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3. by using AI I made a code that helps the user when they enter their age, </w:t>
      </w:r>
      <w:proofErr w:type="spellStart"/>
      <w:r>
        <w:rPr>
          <w:b/>
          <w:bCs/>
          <w:sz w:val="44"/>
          <w:szCs w:val="44"/>
        </w:rPr>
        <w:t>bmi</w:t>
      </w:r>
      <w:proofErr w:type="spellEnd"/>
      <w:r>
        <w:rPr>
          <w:b/>
          <w:bCs/>
          <w:sz w:val="44"/>
          <w:szCs w:val="44"/>
        </w:rPr>
        <w:t xml:space="preserve">, children, region they will get their charges </w:t>
      </w:r>
    </w:p>
    <w:p w14:paraId="39C083AC" w14:textId="0E4BA259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>4. I used the random forest regressor so the bot will predict the charges using 4 different inputs.</w:t>
      </w:r>
    </w:p>
    <w:p w14:paraId="57919BDF" w14:textId="49341841" w:rsidR="00102BA0" w:rsidRDefault="00102BA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5. </w:t>
      </w:r>
      <w:r w:rsidR="001D0D5F">
        <w:rPr>
          <w:b/>
          <w:bCs/>
          <w:sz w:val="44"/>
          <w:szCs w:val="44"/>
        </w:rPr>
        <w:t xml:space="preserve">a. I first uploaded the libraries pandas, train test split, </w:t>
      </w:r>
      <w:proofErr w:type="spellStart"/>
      <w:r w:rsidR="001D0D5F">
        <w:rPr>
          <w:b/>
          <w:bCs/>
          <w:sz w:val="44"/>
          <w:szCs w:val="44"/>
        </w:rPr>
        <w:t>LabelEncoder</w:t>
      </w:r>
      <w:proofErr w:type="spellEnd"/>
      <w:r w:rsidR="001D0D5F">
        <w:rPr>
          <w:b/>
          <w:bCs/>
          <w:sz w:val="44"/>
          <w:szCs w:val="44"/>
        </w:rPr>
        <w:t xml:space="preserve"> and I uploaded Random Forest Regressor</w:t>
      </w:r>
    </w:p>
    <w:p w14:paraId="6E934290" w14:textId="4957093C" w:rsidR="001D0D5F" w:rsidRDefault="001D0D5F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b. next I uploaded the dataset in google </w:t>
      </w:r>
      <w:proofErr w:type="spellStart"/>
      <w:r>
        <w:rPr>
          <w:b/>
          <w:bCs/>
          <w:sz w:val="44"/>
          <w:szCs w:val="44"/>
        </w:rPr>
        <w:t>colab</w:t>
      </w:r>
      <w:proofErr w:type="spellEnd"/>
    </w:p>
    <w:p w14:paraId="2B0A300B" w14:textId="3A19955E" w:rsidR="001D0D5F" w:rsidRDefault="001D0D5F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c. then using pandas I made the bot read through the dataset and display the columns </w:t>
      </w:r>
    </w:p>
    <w:p w14:paraId="02841244" w14:textId="5DBAECF2" w:rsidR="001D0D5F" w:rsidRDefault="001D0D5F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d. next I then made the x and y variable </w:t>
      </w:r>
    </w:p>
    <w:p w14:paraId="6720D601" w14:textId="69607E51" w:rsidR="001D0D5F" w:rsidRDefault="001D0D5F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e. then I label encoded any strings in the x or y variables</w:t>
      </w:r>
    </w:p>
    <w:p w14:paraId="35DAD7F2" w14:textId="201E4BB3" w:rsidR="001D0D5F" w:rsidRDefault="001D0D5F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f. later on I called the regressor model using the criterion </w:t>
      </w:r>
      <w:proofErr w:type="spellStart"/>
      <w:r>
        <w:rPr>
          <w:b/>
          <w:bCs/>
          <w:sz w:val="44"/>
          <w:szCs w:val="44"/>
        </w:rPr>
        <w:t>mse</w:t>
      </w:r>
      <w:proofErr w:type="spellEnd"/>
    </w:p>
    <w:p w14:paraId="454AD038" w14:textId="703A2732" w:rsidR="001D0D5F" w:rsidRDefault="001D0D5F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g. then I split the data using train test split</w:t>
      </w:r>
    </w:p>
    <w:p w14:paraId="01FEA8EC" w14:textId="2527E3E0" w:rsidR="001D0D5F" w:rsidRDefault="001D0D5F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h. then I named my random forest regressor model </w:t>
      </w:r>
      <w:proofErr w:type="spellStart"/>
      <w:r>
        <w:rPr>
          <w:b/>
          <w:bCs/>
          <w:sz w:val="44"/>
          <w:szCs w:val="44"/>
        </w:rPr>
        <w:t>clf</w:t>
      </w:r>
      <w:proofErr w:type="spellEnd"/>
      <w:r>
        <w:rPr>
          <w:b/>
          <w:bCs/>
          <w:sz w:val="44"/>
          <w:szCs w:val="44"/>
        </w:rPr>
        <w:t xml:space="preserve"> and used a random state 0</w:t>
      </w:r>
    </w:p>
    <w:p w14:paraId="065DCEE3" w14:textId="5D116876" w:rsidR="001D0D5F" w:rsidRDefault="001D0D5F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</w:rPr>
        <w:t>i</w:t>
      </w:r>
      <w:proofErr w:type="spellEnd"/>
      <w:r>
        <w:rPr>
          <w:b/>
          <w:bCs/>
          <w:sz w:val="44"/>
          <w:szCs w:val="44"/>
        </w:rPr>
        <w:t xml:space="preserve">. next I tested the model </w:t>
      </w:r>
    </w:p>
    <w:p w14:paraId="7FE15DF7" w14:textId="6171E65C" w:rsidR="001D0D5F" w:rsidRDefault="00961B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j. then I made a code lets the user to enter the BMI age children covered in insurance and the region </w:t>
      </w:r>
    </w:p>
    <w:p w14:paraId="699F4C9C" w14:textId="0D6B85CF" w:rsidR="00961B5B" w:rsidRDefault="00961B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>k. finally this code tells the charges used in insurance using predict.</w:t>
      </w:r>
    </w:p>
    <w:p w14:paraId="74EF4813" w14:textId="77777777" w:rsidR="00102BA0" w:rsidRPr="00102BA0" w:rsidRDefault="00102BA0">
      <w:pPr>
        <w:rPr>
          <w:b/>
          <w:bCs/>
          <w:sz w:val="44"/>
          <w:szCs w:val="44"/>
        </w:rPr>
      </w:pPr>
    </w:p>
    <w:sectPr w:rsidR="00102BA0" w:rsidRPr="00102B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K0MDcwNzQ3M7IwNDdV0lEKTi0uzszPAykwrAUAHAT8aiwAAAA="/>
  </w:docVars>
  <w:rsids>
    <w:rsidRoot w:val="00102BA0"/>
    <w:rsid w:val="00102BA0"/>
    <w:rsid w:val="001D0D5F"/>
    <w:rsid w:val="004308AB"/>
    <w:rsid w:val="00961B5B"/>
    <w:rsid w:val="00F92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B0A60"/>
  <w15:chartTrackingRefBased/>
  <w15:docId w15:val="{97F5C3C1-E57B-4D43-BF89-67B2118FE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yan Srinivasan</dc:creator>
  <cp:keywords/>
  <dc:description/>
  <cp:lastModifiedBy>Ariyan Srinivasan</cp:lastModifiedBy>
  <cp:revision>2</cp:revision>
  <dcterms:created xsi:type="dcterms:W3CDTF">2020-08-26T08:40:00Z</dcterms:created>
  <dcterms:modified xsi:type="dcterms:W3CDTF">2020-08-27T07:42:00Z</dcterms:modified>
</cp:coreProperties>
</file>